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7BC03" w14:textId="20D3E88D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1.</w:t>
      </w:r>
    </w:p>
    <w:p w14:paraId="5584A3DE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a) Randy Goldberg is enrolled in the class CS 252.</w:t>
      </w:r>
    </w:p>
    <w:p w14:paraId="5C8F6140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b) There is a class in which Carol Sitea is enrolled.</w:t>
      </w:r>
    </w:p>
    <w:p w14:paraId="0392B9C8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c) There is a student who is enrolled in both Math 222 and CS 252.</w:t>
      </w:r>
    </w:p>
    <w:p w14:paraId="2EEDE5DB" w14:textId="77777777" w:rsidR="005345DD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d) There is a student that is not Mary Black that is enrolled in all the classes which Mary Black is enrolled in.</w:t>
      </w:r>
    </w:p>
    <w:p w14:paraId="7797BEDF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38279AF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2. a) </w:t>
      </w:r>
    </w:p>
    <w:p w14:paraId="0F82EE0B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Domain for x: all students in this class</w:t>
      </w:r>
    </w:p>
    <w:p w14:paraId="2CF2C9B4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Domain for y: all countries in the world</w:t>
      </w:r>
    </w:p>
    <w:p w14:paraId="7930D095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Predicate: V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 : "x has visited y"</w:t>
      </w:r>
    </w:p>
    <w:p w14:paraId="60BEEE4C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Statement A: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V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17C8B15A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77E51">
        <w:rPr>
          <w:rFonts w:ascii="Times New Roman" w:hAnsi="Times New Roman" w:cs="Times New Roman"/>
          <w:b/>
          <w:bCs/>
          <w:sz w:val="28"/>
          <w:szCs w:val="28"/>
        </w:rPr>
        <w:t xml:space="preserve">Negation: </w:t>
      </w:r>
    </w:p>
    <w:p w14:paraId="0948981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¬(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∀</w:t>
      </w:r>
      <w:r w:rsidRPr="00D77E51">
        <w:rPr>
          <w:rFonts w:ascii="Times New Roman" w:hAnsi="Times New Roman" w:cs="Times New Roman"/>
          <w:sz w:val="28"/>
          <w:szCs w:val="28"/>
        </w:rPr>
        <w:t>yV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)</w:t>
      </w:r>
    </w:p>
    <w:p w14:paraId="40FEC43A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≡ ¬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∀</w:t>
      </w:r>
      <w:r w:rsidRPr="00D77E51">
        <w:rPr>
          <w:rFonts w:ascii="Times New Roman" w:hAnsi="Times New Roman" w:cs="Times New Roman"/>
          <w:sz w:val="28"/>
          <w:szCs w:val="28"/>
        </w:rPr>
        <w:t>yV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08BACF2C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sz w:val="28"/>
          <w:szCs w:val="28"/>
        </w:rPr>
        <w:t>∀</w:t>
      </w:r>
      <w:r w:rsidRPr="00D77E51">
        <w:rPr>
          <w:rFonts w:ascii="Times New Roman" w:hAnsi="Times New Roman" w:cs="Times New Roman"/>
          <w:sz w:val="28"/>
          <w:szCs w:val="28"/>
        </w:rPr>
        <w:t>x¬</w:t>
      </w:r>
      <w:r w:rsidRPr="00D77E51">
        <w:rPr>
          <w:rFonts w:ascii="Cambria Math" w:hAnsi="Cambria Math" w:cs="Cambria Math"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yV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01AA8642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 xml:space="preserve"> ¬V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5ED3918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In English: Everyone in this class has not visited some country in the world.</w:t>
      </w:r>
    </w:p>
    <w:p w14:paraId="78B3FA27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B908FFD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b) </w:t>
      </w:r>
    </w:p>
    <w:p w14:paraId="63F0A1C4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Domain for x: all people </w:t>
      </w:r>
    </w:p>
    <w:p w14:paraId="217AD9A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Domain for y: all mountains in the Himalayas</w:t>
      </w:r>
    </w:p>
    <w:p w14:paraId="00FBF83E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Predicate: C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 : "x climbed y"</w:t>
      </w:r>
    </w:p>
    <w:p w14:paraId="5D6F149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Statement B: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¬C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9753222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Negation: </w:t>
      </w:r>
    </w:p>
    <w:p w14:paraId="7011026A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¬(</w:t>
      </w:r>
      <w:r w:rsidRPr="00D77E51">
        <w:rPr>
          <w:rFonts w:ascii="Cambria Math" w:hAnsi="Cambria Math" w:cs="Cambria Math"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y¬C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)</w:t>
      </w:r>
    </w:p>
    <w:p w14:paraId="579681F6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≡ ¬</w:t>
      </w:r>
      <w:r w:rsidRPr="00D77E51">
        <w:rPr>
          <w:rFonts w:ascii="Cambria Math" w:hAnsi="Cambria Math" w:cs="Cambria Math"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y¬C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4404921C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x¬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y¬C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7E660A8B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∀</w:t>
      </w:r>
      <w:r w:rsidRPr="00D77E51">
        <w:rPr>
          <w:rFonts w:ascii="Times New Roman" w:hAnsi="Times New Roman" w:cs="Times New Roman"/>
          <w:sz w:val="28"/>
          <w:szCs w:val="28"/>
        </w:rPr>
        <w:t>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¬(¬C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)</w:t>
      </w:r>
    </w:p>
    <w:p w14:paraId="2BAF768D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C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563C309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In English: There is someone that has climbed every mountain in the Himalayas.</w:t>
      </w:r>
    </w:p>
    <w:p w14:paraId="5F3DF281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c) </w:t>
      </w:r>
    </w:p>
    <w:p w14:paraId="668D2E94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Domain for x: all faculty members at my school</w:t>
      </w:r>
    </w:p>
    <w:p w14:paraId="5140DD4C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Domain for y: all children from 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Berekuso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 xml:space="preserve"> Basic School</w:t>
      </w:r>
    </w:p>
    <w:p w14:paraId="40769E47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Predicate: M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 : "x mentored y"</w:t>
      </w:r>
    </w:p>
    <w:p w14:paraId="21A2D25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Statement C: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M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7E6B8D65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Negation: </w:t>
      </w:r>
    </w:p>
    <w:p w14:paraId="7F1C545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¬(</w:t>
      </w:r>
      <w:r w:rsidRPr="00D77E51">
        <w:rPr>
          <w:rFonts w:ascii="Cambria Math" w:hAnsi="Cambria Math" w:cs="Cambria Math"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yM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)</w:t>
      </w:r>
    </w:p>
    <w:p w14:paraId="7CDBDF12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≡ ¬</w:t>
      </w:r>
      <w:r w:rsidRPr="00D77E51">
        <w:rPr>
          <w:rFonts w:ascii="Cambria Math" w:hAnsi="Cambria Math" w:cs="Cambria Math"/>
          <w:sz w:val="28"/>
          <w:szCs w:val="28"/>
        </w:rPr>
        <w:t>∀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yM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1A09BD89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sz w:val="28"/>
          <w:szCs w:val="28"/>
        </w:rPr>
        <w:t>∃</w:t>
      </w:r>
      <w:r w:rsidRPr="00D77E51">
        <w:rPr>
          <w:rFonts w:ascii="Times New Roman" w:hAnsi="Times New Roman" w:cs="Times New Roman"/>
          <w:sz w:val="28"/>
          <w:szCs w:val="28"/>
        </w:rPr>
        <w:t>x¬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yM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</w:t>
      </w:r>
    </w:p>
    <w:p w14:paraId="02B8FE53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</w:t>
      </w:r>
      <w:r w:rsidRPr="00D77E51">
        <w:rPr>
          <w:rFonts w:ascii="Cambria Math" w:hAnsi="Cambria Math" w:cs="Cambria Math"/>
          <w:sz w:val="28"/>
          <w:szCs w:val="28"/>
        </w:rPr>
        <w:t>∀</w:t>
      </w:r>
      <w:r w:rsidRPr="00D77E51">
        <w:rPr>
          <w:rFonts w:ascii="Times New Roman" w:hAnsi="Times New Roman" w:cs="Times New Roman"/>
          <w:sz w:val="28"/>
          <w:szCs w:val="28"/>
        </w:rPr>
        <w:t>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¬(M(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>))</w:t>
      </w:r>
    </w:p>
    <w:p w14:paraId="0E01698E" w14:textId="77777777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≡ 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∃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00D77E51">
        <w:rPr>
          <w:rFonts w:ascii="Cambria Math" w:hAnsi="Cambria Math" w:cs="Cambria Math"/>
          <w:b/>
          <w:bCs/>
          <w:sz w:val="28"/>
          <w:szCs w:val="28"/>
        </w:rPr>
        <w:t>∀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y¬M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 w:rsidRPr="00D77E51">
        <w:rPr>
          <w:rFonts w:ascii="Times New Roman" w:hAnsi="Times New Roman" w:cs="Times New Roman"/>
          <w:b/>
          <w:bCs/>
          <w:sz w:val="28"/>
          <w:szCs w:val="28"/>
        </w:rPr>
        <w:t>x,y</w:t>
      </w:r>
      <w:proofErr w:type="spellEnd"/>
      <w:r w:rsidRPr="00D77E51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6DCDF363" w14:textId="4288085F" w:rsidR="00552F30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In English: There is a faculty member who has not mentored all children from </w:t>
      </w:r>
      <w:proofErr w:type="spellStart"/>
      <w:r w:rsidRPr="00D77E51">
        <w:rPr>
          <w:rFonts w:ascii="Times New Roman" w:hAnsi="Times New Roman" w:cs="Times New Roman"/>
          <w:sz w:val="28"/>
          <w:szCs w:val="28"/>
        </w:rPr>
        <w:t>Berekuso</w:t>
      </w:r>
      <w:proofErr w:type="spellEnd"/>
      <w:r w:rsidRPr="00D77E51">
        <w:rPr>
          <w:rFonts w:ascii="Times New Roman" w:hAnsi="Times New Roman" w:cs="Times New Roman"/>
          <w:sz w:val="28"/>
          <w:szCs w:val="28"/>
        </w:rPr>
        <w:t xml:space="preserve"> Basic School.</w:t>
      </w:r>
    </w:p>
    <w:p w14:paraId="77B5ED6A" w14:textId="77777777" w:rsidR="00552F30" w:rsidRDefault="00552F30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933BD7" w14:textId="447F96EE" w:rsidR="00553015" w:rsidRPr="00D77E51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3.</w:t>
      </w:r>
    </w:p>
    <w:p w14:paraId="5147ABCC" w14:textId="39548CF7" w:rsidR="00D77E51" w:rsidRP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Let P: “Maria is cooking.”</w:t>
      </w:r>
    </w:p>
    <w:p w14:paraId="725A458D" w14:textId="1DB4A321" w:rsidR="00D77E51" w:rsidRP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        Q: “Maria is hungry.”</w:t>
      </w:r>
    </w:p>
    <w:p w14:paraId="68EA3AD2" w14:textId="6B2DF1BD" w:rsidR="00D77E51" w:rsidRP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 xml:space="preserve">         R: “Maria will go jogging.”</w:t>
      </w:r>
    </w:p>
    <w:p w14:paraId="2043ABCA" w14:textId="183249CB" w:rsidR="00D77E51" w:rsidRP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b/>
          <w:bCs/>
          <w:sz w:val="28"/>
          <w:szCs w:val="28"/>
        </w:rPr>
        <w:t>¬</w:t>
      </w:r>
      <w:r w:rsidRPr="00D77E51"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>
        <w:rPr>
          <w:rFonts w:ascii="Cambria Math" w:hAnsi="Cambria Math" w:cs="Cambria Math"/>
          <w:sz w:val="24"/>
          <w:szCs w:val="24"/>
        </w:rPr>
        <w:t xml:space="preserve"> </w:t>
      </w:r>
      <w:r w:rsidRPr="00D77E51">
        <w:rPr>
          <w:rFonts w:ascii="Times New Roman" w:hAnsi="Times New Roman" w:cs="Times New Roman"/>
          <w:sz w:val="28"/>
          <w:szCs w:val="28"/>
        </w:rPr>
        <w:t>Q</w:t>
      </w:r>
    </w:p>
    <w:p w14:paraId="3BEA1A0F" w14:textId="06C622B1" w:rsidR="00D77E51" w:rsidRP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7E51">
        <w:rPr>
          <w:rFonts w:ascii="Times New Roman" w:hAnsi="Times New Roman" w:cs="Times New Roman"/>
          <w:sz w:val="28"/>
          <w:szCs w:val="28"/>
        </w:rPr>
        <w:t>Q</w:t>
      </w:r>
      <w:r>
        <w:rPr>
          <w:rFonts w:ascii="Times New Roman" w:hAnsi="Times New Roman" w:cs="Times New Roman"/>
          <w:sz w:val="28"/>
          <w:szCs w:val="28"/>
        </w:rPr>
        <w:t xml:space="preserve"> → 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¬</w:t>
      </w:r>
      <w:r w:rsidRPr="00D77E51">
        <w:rPr>
          <w:rFonts w:ascii="Times New Roman" w:hAnsi="Times New Roman" w:cs="Times New Roman"/>
          <w:sz w:val="28"/>
          <w:szCs w:val="28"/>
        </w:rPr>
        <w:t>R</w:t>
      </w:r>
    </w:p>
    <w:p w14:paraId="39F5CA36" w14:textId="27D365A6" w:rsidR="00D77E51" w:rsidRPr="00D77E51" w:rsidRDefault="007D69B9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0554F8A4">
          <v:line id="Straight Connector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20.5pt" to="129.7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" strokecolor="#4472c4 [3204]" strokeweight=".5pt">
            <v:stroke joinstyle="miter"/>
          </v:line>
        </w:pict>
      </w:r>
      <w:r w:rsidR="00D77E51" w:rsidRPr="00D77E51">
        <w:rPr>
          <w:rFonts w:ascii="Times New Roman" w:hAnsi="Times New Roman" w:cs="Times New Roman"/>
          <w:sz w:val="28"/>
          <w:szCs w:val="28"/>
        </w:rPr>
        <w:t>P</w:t>
      </w:r>
      <w:r w:rsidR="00D77E51">
        <w:rPr>
          <w:rFonts w:ascii="Times New Roman" w:hAnsi="Times New Roman" w:cs="Times New Roman"/>
          <w:sz w:val="28"/>
          <w:szCs w:val="28"/>
        </w:rPr>
        <w:t xml:space="preserve"> </w:t>
      </w:r>
      <w:r w:rsidR="00D77E51" w:rsidRPr="004E2826">
        <w:rPr>
          <w:rFonts w:ascii="Cambria Math" w:hAnsi="Cambria Math" w:cs="Cambria Math"/>
          <w:sz w:val="24"/>
          <w:szCs w:val="24"/>
        </w:rPr>
        <w:t>∨</w:t>
      </w:r>
      <w:r w:rsidR="00D77E51">
        <w:rPr>
          <w:rFonts w:ascii="Cambria Math" w:hAnsi="Cambria Math" w:cs="Cambria Math"/>
          <w:sz w:val="24"/>
          <w:szCs w:val="24"/>
        </w:rPr>
        <w:t xml:space="preserve"> </w:t>
      </w:r>
      <w:r w:rsidR="00D77E51" w:rsidRPr="00D77E51">
        <w:rPr>
          <w:rFonts w:ascii="Times New Roman" w:hAnsi="Times New Roman" w:cs="Times New Roman"/>
          <w:b/>
          <w:bCs/>
          <w:sz w:val="28"/>
          <w:szCs w:val="28"/>
        </w:rPr>
        <w:t>¬</w:t>
      </w:r>
      <w:r w:rsidR="00D77E51" w:rsidRPr="00D77E51">
        <w:rPr>
          <w:rFonts w:ascii="Times New Roman" w:hAnsi="Times New Roman" w:cs="Times New Roman"/>
          <w:sz w:val="28"/>
          <w:szCs w:val="28"/>
        </w:rPr>
        <w:t>R</w:t>
      </w:r>
    </w:p>
    <w:p w14:paraId="5ACDA146" w14:textId="26914B9B" w:rsidR="00D77E51" w:rsidRDefault="00D77E51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⸫ </w:t>
      </w:r>
      <w:r w:rsidRPr="00D77E51">
        <w:rPr>
          <w:rFonts w:ascii="Times New Roman" w:hAnsi="Times New Roman" w:cs="Times New Roman"/>
          <w:b/>
          <w:bCs/>
          <w:sz w:val="28"/>
          <w:szCs w:val="28"/>
        </w:rPr>
        <w:t>¬</w:t>
      </w:r>
      <w:r w:rsidRPr="00D77E51">
        <w:rPr>
          <w:rFonts w:ascii="Times New Roman" w:hAnsi="Times New Roman" w:cs="Times New Roman"/>
          <w:sz w:val="28"/>
          <w:szCs w:val="28"/>
        </w:rPr>
        <w:t>R</w:t>
      </w:r>
    </w:p>
    <w:p w14:paraId="2F0E3421" w14:textId="4EF2AE67" w:rsidR="00552F30" w:rsidRDefault="00552F30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F198C25" w14:textId="77777777" w:rsidR="00552F30" w:rsidRDefault="00552F30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59"/>
        <w:gridCol w:w="3402"/>
        <w:gridCol w:w="4961"/>
      </w:tblGrid>
      <w:tr w:rsidR="00D77E51" w14:paraId="67A08404" w14:textId="77777777" w:rsidTr="00552F30">
        <w:tc>
          <w:tcPr>
            <w:tcW w:w="959" w:type="dxa"/>
          </w:tcPr>
          <w:p w14:paraId="3491409E" w14:textId="77777777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02" w:type="dxa"/>
          </w:tcPr>
          <w:p w14:paraId="6F8AD972" w14:textId="381FBC8D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ep</w:t>
            </w:r>
          </w:p>
        </w:tc>
        <w:tc>
          <w:tcPr>
            <w:tcW w:w="4961" w:type="dxa"/>
          </w:tcPr>
          <w:p w14:paraId="3CC4DEB4" w14:textId="44CFBC4E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ason</w:t>
            </w:r>
          </w:p>
        </w:tc>
      </w:tr>
      <w:tr w:rsidR="00D77E51" w14:paraId="4593CEF3" w14:textId="77777777" w:rsidTr="00552F30">
        <w:tc>
          <w:tcPr>
            <w:tcW w:w="959" w:type="dxa"/>
          </w:tcPr>
          <w:p w14:paraId="26A495D7" w14:textId="33AC88A9" w:rsidR="00D77E51" w:rsidRPr="00552F30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3402" w:type="dxa"/>
          </w:tcPr>
          <w:p w14:paraId="13F58B7C" w14:textId="4368CD9B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</w:p>
        </w:tc>
        <w:tc>
          <w:tcPr>
            <w:tcW w:w="4961" w:type="dxa"/>
          </w:tcPr>
          <w:p w14:paraId="4DF4DB74" w14:textId="56F8CC72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mise</w:t>
            </w:r>
          </w:p>
        </w:tc>
      </w:tr>
      <w:tr w:rsidR="00D77E51" w14:paraId="6851E53F" w14:textId="77777777" w:rsidTr="00552F30">
        <w:tc>
          <w:tcPr>
            <w:tcW w:w="959" w:type="dxa"/>
          </w:tcPr>
          <w:p w14:paraId="2E7E6907" w14:textId="21C81B71" w:rsidR="00D77E51" w:rsidRPr="00552F30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402" w:type="dxa"/>
          </w:tcPr>
          <w:p w14:paraId="52772A00" w14:textId="62D6E7AA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→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4961" w:type="dxa"/>
          </w:tcPr>
          <w:p w14:paraId="40932727" w14:textId="5349B4D3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mise</w:t>
            </w:r>
          </w:p>
        </w:tc>
      </w:tr>
      <w:tr w:rsidR="00D77E51" w14:paraId="7FE092F1" w14:textId="77777777" w:rsidTr="00552F30">
        <w:tc>
          <w:tcPr>
            <w:tcW w:w="959" w:type="dxa"/>
          </w:tcPr>
          <w:p w14:paraId="2A176B87" w14:textId="7D03868B" w:rsidR="00D77E51" w:rsidRPr="00552F30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3402" w:type="dxa"/>
          </w:tcPr>
          <w:p w14:paraId="28D4992D" w14:textId="70840D15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4961" w:type="dxa"/>
          </w:tcPr>
          <w:p w14:paraId="7F050D6A" w14:textId="0EBFCE8F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mise</w:t>
            </w:r>
          </w:p>
        </w:tc>
      </w:tr>
      <w:tr w:rsidR="00D77E51" w14:paraId="08E78216" w14:textId="77777777" w:rsidTr="00552F30">
        <w:tc>
          <w:tcPr>
            <w:tcW w:w="959" w:type="dxa"/>
          </w:tcPr>
          <w:p w14:paraId="06B8C2E1" w14:textId="198DF90C" w:rsidR="00D77E51" w:rsidRPr="00552F30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4. </w:t>
            </w:r>
          </w:p>
        </w:tc>
        <w:tc>
          <w:tcPr>
            <w:tcW w:w="3402" w:type="dxa"/>
          </w:tcPr>
          <w:p w14:paraId="65721611" w14:textId="6F7E0DF0" w:rsidR="00D77E51" w:rsidRDefault="00D77E51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4961" w:type="dxa"/>
          </w:tcPr>
          <w:p w14:paraId="64C58761" w14:textId="2FE48B25" w:rsidR="00D77E51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ditional disjunction equivalence on 2</w:t>
            </w:r>
          </w:p>
        </w:tc>
      </w:tr>
      <w:tr w:rsidR="00D77E51" w14:paraId="6BC5A821" w14:textId="77777777" w:rsidTr="00552F30">
        <w:tc>
          <w:tcPr>
            <w:tcW w:w="959" w:type="dxa"/>
          </w:tcPr>
          <w:p w14:paraId="48EDB9DF" w14:textId="0B4D89D2" w:rsidR="00D77E51" w:rsidRP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52F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3402" w:type="dxa"/>
          </w:tcPr>
          <w:p w14:paraId="34764469" w14:textId="53061AFF" w:rsidR="00D77E51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) </w:t>
            </w:r>
            <w:r>
              <w:rPr>
                <w:rFonts w:ascii="Cambria Math" w:hAnsi="Cambria Math" w:cs="Cambria Math"/>
              </w:rPr>
              <w:t>∧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(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Cambria Math" w:hAnsi="Cambria Math" w:cs="Cambria Math"/>
                <w:sz w:val="24"/>
                <w:szCs w:val="24"/>
              </w:rPr>
              <w:t>)</w:t>
            </w:r>
          </w:p>
        </w:tc>
        <w:tc>
          <w:tcPr>
            <w:tcW w:w="4961" w:type="dxa"/>
          </w:tcPr>
          <w:p w14:paraId="382B2F63" w14:textId="31C124AF" w:rsidR="00D77E51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junction on 3 and 1</w:t>
            </w:r>
          </w:p>
        </w:tc>
      </w:tr>
      <w:tr w:rsidR="00D77E51" w14:paraId="12EB312F" w14:textId="77777777" w:rsidTr="00552F30">
        <w:tc>
          <w:tcPr>
            <w:tcW w:w="959" w:type="dxa"/>
          </w:tcPr>
          <w:p w14:paraId="23F37602" w14:textId="478DF3DF" w:rsidR="00D77E51" w:rsidRP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6.</w:t>
            </w:r>
          </w:p>
        </w:tc>
        <w:tc>
          <w:tcPr>
            <w:tcW w:w="3402" w:type="dxa"/>
          </w:tcPr>
          <w:p w14:paraId="18CFD88D" w14:textId="2E8FE469" w:rsidR="00D77E51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961" w:type="dxa"/>
          </w:tcPr>
          <w:p w14:paraId="78B355B0" w14:textId="4EE21D8A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solution on 5</w:t>
            </w:r>
          </w:p>
        </w:tc>
      </w:tr>
      <w:tr w:rsidR="00552F30" w14:paraId="317676BF" w14:textId="77777777" w:rsidTr="00552F30">
        <w:tc>
          <w:tcPr>
            <w:tcW w:w="959" w:type="dxa"/>
          </w:tcPr>
          <w:p w14:paraId="1F974535" w14:textId="3FEE7D76" w:rsidR="00552F30" w:rsidRP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7.</w:t>
            </w:r>
          </w:p>
        </w:tc>
        <w:tc>
          <w:tcPr>
            <w:tcW w:w="3402" w:type="dxa"/>
          </w:tcPr>
          <w:p w14:paraId="0946B7C2" w14:textId="7D4E305A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961" w:type="dxa"/>
          </w:tcPr>
          <w:p w14:paraId="7904351C" w14:textId="024A44A0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552F3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ssociativity Law on 6</w:t>
            </w:r>
          </w:p>
        </w:tc>
      </w:tr>
      <w:tr w:rsidR="00552F30" w14:paraId="4B758CB5" w14:textId="77777777" w:rsidTr="00552F30">
        <w:tc>
          <w:tcPr>
            <w:tcW w:w="959" w:type="dxa"/>
          </w:tcPr>
          <w:p w14:paraId="191A04F5" w14:textId="46E79294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.</w:t>
            </w:r>
          </w:p>
        </w:tc>
        <w:tc>
          <w:tcPr>
            <w:tcW w:w="3402" w:type="dxa"/>
          </w:tcPr>
          <w:p w14:paraId="163CF2DD" w14:textId="74899F3C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Cambria Math" w:hAnsi="Cambria Math" w:cs="Cambria Math"/>
              </w:rPr>
              <w:t>∧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961" w:type="dxa"/>
          </w:tcPr>
          <w:p w14:paraId="3B3DC32E" w14:textId="33976F49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junction on 7 and 4</w:t>
            </w:r>
          </w:p>
        </w:tc>
      </w:tr>
      <w:tr w:rsidR="00552F30" w14:paraId="1CA3176B" w14:textId="77777777" w:rsidTr="00552F30">
        <w:tc>
          <w:tcPr>
            <w:tcW w:w="959" w:type="dxa"/>
          </w:tcPr>
          <w:p w14:paraId="2C7EBC24" w14:textId="193573E0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9.</w:t>
            </w:r>
          </w:p>
        </w:tc>
        <w:tc>
          <w:tcPr>
            <w:tcW w:w="3402" w:type="dxa"/>
          </w:tcPr>
          <w:p w14:paraId="15048779" w14:textId="0C4E57F4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E2826">
              <w:rPr>
                <w:rFonts w:ascii="Cambria Math" w:hAnsi="Cambria Math" w:cs="Cambria Math"/>
                <w:sz w:val="24"/>
                <w:szCs w:val="24"/>
              </w:rPr>
              <w:t>∨</w:t>
            </w:r>
            <w:r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4961" w:type="dxa"/>
          </w:tcPr>
          <w:p w14:paraId="69CDF0FD" w14:textId="3A31702C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solution on 8</w:t>
            </w:r>
          </w:p>
        </w:tc>
      </w:tr>
      <w:tr w:rsidR="00552F30" w14:paraId="03B77909" w14:textId="77777777" w:rsidTr="00552F30">
        <w:tc>
          <w:tcPr>
            <w:tcW w:w="959" w:type="dxa"/>
          </w:tcPr>
          <w:p w14:paraId="1812BBE5" w14:textId="5AD6D53E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0.</w:t>
            </w:r>
          </w:p>
        </w:tc>
        <w:tc>
          <w:tcPr>
            <w:tcW w:w="3402" w:type="dxa"/>
          </w:tcPr>
          <w:p w14:paraId="21BEFD56" w14:textId="7EBF97DE" w:rsidR="00552F30" w:rsidRPr="00D77E51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77E5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¬</w:t>
            </w:r>
            <w:r w:rsidRPr="00D77E51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4961" w:type="dxa"/>
          </w:tcPr>
          <w:p w14:paraId="3709881C" w14:textId="2F2A2E46" w:rsidR="00552F30" w:rsidRDefault="00552F30" w:rsidP="00552F30">
            <w:pPr>
              <w:spacing w:line="48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552F3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dempotent Law on 9</w:t>
            </w:r>
          </w:p>
        </w:tc>
      </w:tr>
    </w:tbl>
    <w:p w14:paraId="756B7733" w14:textId="10FF1AD9" w:rsidR="00553015" w:rsidRDefault="00553015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5B5B04E" w14:textId="454FC8B7" w:rsidR="00552F30" w:rsidRPr="00552F30" w:rsidRDefault="00552F30" w:rsidP="00552F30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⸫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he premises imply the conclusion “Maria will not go jogging.”</w:t>
      </w:r>
    </w:p>
    <w:sectPr w:rsidR="00552F30" w:rsidRPr="00552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zY0NDIyMjM1MzdV0lEKTi0uzszPAykwrgUAG0yhASwAAAA="/>
  </w:docVars>
  <w:rsids>
    <w:rsidRoot w:val="00553015"/>
    <w:rsid w:val="000951AF"/>
    <w:rsid w:val="005345DD"/>
    <w:rsid w:val="00552F30"/>
    <w:rsid w:val="00553015"/>
    <w:rsid w:val="00654978"/>
    <w:rsid w:val="00733BD2"/>
    <w:rsid w:val="00763D80"/>
    <w:rsid w:val="007D69B9"/>
    <w:rsid w:val="009F22D2"/>
    <w:rsid w:val="009F36FC"/>
    <w:rsid w:val="00A76816"/>
    <w:rsid w:val="00AD49D6"/>
    <w:rsid w:val="00D7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3BAF18"/>
  <w15:docId w15:val="{A85B0694-C651-491D-90A9-BD6671AC7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5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4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2</cp:revision>
  <dcterms:created xsi:type="dcterms:W3CDTF">2023-02-14T18:31:00Z</dcterms:created>
  <dcterms:modified xsi:type="dcterms:W3CDTF">2023-02-16T11:19:00Z</dcterms:modified>
</cp:coreProperties>
</file>